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C3321" w14:textId="545D4A6E" w:rsidR="00455EA2" w:rsidRDefault="00F96FC1" w:rsidP="00455EA2">
      <w:pPr>
        <w:pStyle w:val="Title"/>
        <w:spacing w:after="0"/>
      </w:pPr>
      <w:r>
        <w:t xml:space="preserve">Feedback for Project Number </w:t>
      </w:r>
      <w:r w:rsidR="00BC3F41">
        <w:t>1</w:t>
      </w:r>
      <w:r w:rsidR="0081676A">
        <w:t>6</w:t>
      </w:r>
      <w:r w:rsidR="00455EA2">
        <w:t xml:space="preserve">– </w:t>
      </w:r>
    </w:p>
    <w:p w14:paraId="7A9C1089" w14:textId="61461D96" w:rsidR="00BC3F41" w:rsidRDefault="0081676A" w:rsidP="00455EA2">
      <w:pPr>
        <w:pStyle w:val="Title"/>
        <w:spacing w:before="0"/>
      </w:pPr>
      <w:proofErr w:type="spellStart"/>
      <w:r>
        <w:t>Zo</w:t>
      </w:r>
      <w:r w:rsidR="00886EE4">
        <w:t>c</w:t>
      </w:r>
      <w:r>
        <w:t>doc</w:t>
      </w:r>
      <w:proofErr w:type="spellEnd"/>
      <w:r>
        <w:t xml:space="preserve"> Provider-Patient Relations</w:t>
      </w:r>
    </w:p>
    <w:p w14:paraId="59E9F53B" w14:textId="77777777" w:rsidR="00886EE4" w:rsidRPr="00886EE4" w:rsidRDefault="00886EE4" w:rsidP="00886EE4">
      <w:pPr>
        <w:pStyle w:val="BodyText"/>
      </w:pPr>
    </w:p>
    <w:p w14:paraId="51E2B011" w14:textId="77777777" w:rsidR="00D87BDE" w:rsidRDefault="00F96FC1">
      <w:pPr>
        <w:pStyle w:val="Heading2"/>
      </w:pPr>
      <w:bookmarkStart w:id="0" w:name="instructions"/>
      <w:r>
        <w:t>Instructions</w:t>
      </w:r>
    </w:p>
    <w:p w14:paraId="51E2B012" w14:textId="77777777" w:rsidR="00D87BDE" w:rsidRDefault="00F96FC1">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392E0B26" w14:textId="2F52AB31" w:rsidR="005F1AB1" w:rsidRDefault="00F96FC1">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51E2B014" w14:textId="77777777" w:rsidR="00D87BDE" w:rsidRDefault="00F96FC1">
      <w:pPr>
        <w:pStyle w:val="Heading2"/>
      </w:pPr>
      <w:bookmarkStart w:id="1" w:name="feedback-below"/>
      <w:bookmarkEnd w:id="0"/>
      <w:r>
        <w:t>Feedback Below</w:t>
      </w:r>
    </w:p>
    <w:p w14:paraId="51E2B015" w14:textId="5EAFAF96" w:rsidR="00D87BDE" w:rsidRDefault="00F96FC1">
      <w:pPr>
        <w:pStyle w:val="FirstParagraph"/>
        <w:rPr>
          <w:b/>
        </w:rPr>
      </w:pPr>
      <w:r>
        <w:rPr>
          <w:b/>
        </w:rPr>
        <w:t>What is their topic on?</w:t>
      </w:r>
    </w:p>
    <w:p w14:paraId="14EFF545" w14:textId="23F01813" w:rsidR="00DD7A89" w:rsidRPr="00DD7A89" w:rsidRDefault="00DD7A89" w:rsidP="008F750B">
      <w:pPr>
        <w:pStyle w:val="BodyText"/>
        <w:ind w:left="720"/>
      </w:pPr>
      <w:r>
        <w:t xml:space="preserve">The project is </w:t>
      </w:r>
      <w:r w:rsidR="00075782">
        <w:t xml:space="preserve">about </w:t>
      </w:r>
      <w:r w:rsidR="00B245E3">
        <w:t>looking at various medical professionals</w:t>
      </w:r>
      <w:r w:rsidR="00AF7D1E">
        <w:t xml:space="preserve"> such as physicians, physician assistants, and nurse practitioners </w:t>
      </w:r>
      <w:r w:rsidR="00A63D7F">
        <w:t>a</w:t>
      </w:r>
      <w:r w:rsidR="00FD2A83">
        <w:t xml:space="preserve">nd looking at bilingual status of those professionals </w:t>
      </w:r>
      <w:r w:rsidR="00AF7D1E">
        <w:t xml:space="preserve">on </w:t>
      </w:r>
      <w:r w:rsidR="00DA4B30">
        <w:t xml:space="preserve">the </w:t>
      </w:r>
      <w:proofErr w:type="spellStart"/>
      <w:r w:rsidR="00DA4B30">
        <w:t>Zo</w:t>
      </w:r>
      <w:r w:rsidR="00412930">
        <w:t>c</w:t>
      </w:r>
      <w:r w:rsidR="00DA4B30">
        <w:t>doc</w:t>
      </w:r>
      <w:proofErr w:type="spellEnd"/>
      <w:r w:rsidR="00DA4B30">
        <w:t xml:space="preserve"> website and comparing their </w:t>
      </w:r>
      <w:r w:rsidR="00A63D7F">
        <w:t xml:space="preserve">bedside </w:t>
      </w:r>
      <w:r w:rsidR="00DA4B30">
        <w:t>ratings</w:t>
      </w:r>
      <w:r w:rsidR="00FD2A83">
        <w:t xml:space="preserve">.  </w:t>
      </w:r>
      <w:r w:rsidR="0045502D">
        <w:t xml:space="preserve">The title </w:t>
      </w:r>
      <w:r w:rsidR="00A403A5">
        <w:t>is</w:t>
      </w:r>
      <w:r w:rsidR="000F4F74">
        <w:t xml:space="preserve"> a little ambiguous.  It identifies the website and the action of scraping, but</w:t>
      </w:r>
      <w:r w:rsidR="001A5C05">
        <w:t xml:space="preserve"> it</w:t>
      </w:r>
      <w:r w:rsidR="000F4F74">
        <w:t xml:space="preserve"> does not refer to </w:t>
      </w:r>
      <w:r w:rsidR="005F1AB1">
        <w:t>the objectives or research question.</w:t>
      </w:r>
    </w:p>
    <w:p w14:paraId="51E2B018" w14:textId="569FF0EB" w:rsidR="00D87BDE" w:rsidRDefault="00F96FC1">
      <w:pPr>
        <w:pStyle w:val="FirstParagraph"/>
        <w:rPr>
          <w:b/>
        </w:rPr>
      </w:pPr>
      <w:r>
        <w:rPr>
          <w:b/>
        </w:rPr>
        <w:t>Are the objectives of the project clearly identifiable?</w:t>
      </w:r>
    </w:p>
    <w:p w14:paraId="50EA5A3C" w14:textId="6B619AD1" w:rsidR="00B65CD1" w:rsidRPr="00B65CD1" w:rsidRDefault="00E667DD" w:rsidP="008F750B">
      <w:pPr>
        <w:pStyle w:val="BodyText"/>
        <w:ind w:left="720"/>
      </w:pPr>
      <w:r>
        <w:t xml:space="preserve">The </w:t>
      </w:r>
      <w:r w:rsidR="00A10210">
        <w:t>research questions</w:t>
      </w:r>
      <w:r w:rsidR="00CF4BAB">
        <w:t xml:space="preserve"> were to see if bilingual medical professionals receive higher bedside manner ratings than English only professionals, </w:t>
      </w:r>
      <w:r w:rsidR="00D7778E">
        <w:t xml:space="preserve">and to see if physicians have better or worse ratings than nurse practitioners </w:t>
      </w:r>
      <w:r w:rsidR="0063480A">
        <w:t>and physician assistants.</w:t>
      </w:r>
      <w:r w:rsidR="005F1AB1">
        <w:t xml:space="preserve">  They were clearly identified within the presentation.</w:t>
      </w:r>
    </w:p>
    <w:p w14:paraId="51E2B01C" w14:textId="0EE993CF" w:rsidR="00D87BDE" w:rsidRDefault="00F96FC1">
      <w:pPr>
        <w:pStyle w:val="FirstParagraph"/>
        <w:rPr>
          <w:b/>
        </w:rPr>
      </w:pPr>
      <w:r>
        <w:rPr>
          <w:b/>
        </w:rPr>
        <w:t>What data are used?</w:t>
      </w:r>
    </w:p>
    <w:p w14:paraId="16C1D46A" w14:textId="43F2F4B8" w:rsidR="00627F48" w:rsidRPr="00627F48" w:rsidRDefault="0063480A" w:rsidP="008F750B">
      <w:pPr>
        <w:pStyle w:val="BodyText"/>
        <w:ind w:left="720"/>
      </w:pPr>
      <w:r>
        <w:t xml:space="preserve">All data was scraped from the </w:t>
      </w:r>
      <w:proofErr w:type="spellStart"/>
      <w:r>
        <w:t>Zo</w:t>
      </w:r>
      <w:r w:rsidR="00412930">
        <w:t>c</w:t>
      </w:r>
      <w:r>
        <w:t>doc</w:t>
      </w:r>
      <w:proofErr w:type="spellEnd"/>
      <w:r>
        <w:t xml:space="preserve"> website</w:t>
      </w:r>
      <w:r w:rsidR="0094389B">
        <w:t xml:space="preserve">.  </w:t>
      </w:r>
      <w:r w:rsidR="00960E43">
        <w:t>Doctors in the area were scraped from a search result and then individual doctor pages were scraped for data.</w:t>
      </w:r>
      <w:r w:rsidR="00A83D27">
        <w:t xml:space="preserve">  Additional data for the population of San Antonio was taken from </w:t>
      </w:r>
      <w:r w:rsidR="000C6F42">
        <w:t xml:space="preserve">datausa.io and data for </w:t>
      </w:r>
      <w:r w:rsidR="00D54CC6">
        <w:t xml:space="preserve">job </w:t>
      </w:r>
      <w:r w:rsidR="000C6F42">
        <w:t xml:space="preserve">training requirements was taken from indeed.com and </w:t>
      </w:r>
      <w:r w:rsidR="00FE5C6C">
        <w:t>nurse.org.</w:t>
      </w:r>
    </w:p>
    <w:p w14:paraId="51E2B020" w14:textId="2B76713A" w:rsidR="00D87BDE" w:rsidRDefault="00F96FC1">
      <w:pPr>
        <w:pStyle w:val="FirstParagraph"/>
        <w:rPr>
          <w:b/>
        </w:rPr>
      </w:pPr>
      <w:r>
        <w:rPr>
          <w:b/>
        </w:rPr>
        <w:lastRenderedPageBreak/>
        <w:t>What is your overall impression of the project?</w:t>
      </w:r>
    </w:p>
    <w:p w14:paraId="79E295F5" w14:textId="43E0E674" w:rsidR="00556A59" w:rsidRPr="00556A59" w:rsidRDefault="00556A59" w:rsidP="008F750B">
      <w:pPr>
        <w:pStyle w:val="BodyText"/>
        <w:ind w:left="720"/>
      </w:pPr>
      <w:r>
        <w:t xml:space="preserve">Overall, </w:t>
      </w:r>
      <w:r w:rsidR="00BB68C3">
        <w:t xml:space="preserve">the project was </w:t>
      </w:r>
      <w:r w:rsidR="0022226B">
        <w:t>very well done</w:t>
      </w:r>
      <w:r w:rsidR="00BB68C3">
        <w:t xml:space="preserve">.  </w:t>
      </w:r>
      <w:r w:rsidR="00D54CC6">
        <w:t xml:space="preserve">It is an interesting topic/research </w:t>
      </w:r>
      <w:proofErr w:type="gramStart"/>
      <w:r w:rsidR="00D54CC6">
        <w:t>question</w:t>
      </w:r>
      <w:proofErr w:type="gramEnd"/>
      <w:r w:rsidR="00D54CC6">
        <w:t xml:space="preserve"> and the methods </w:t>
      </w:r>
      <w:r w:rsidR="00307065">
        <w:t>were appropriate for answering that question.</w:t>
      </w:r>
    </w:p>
    <w:p w14:paraId="51E2B021" w14:textId="44D0DB17" w:rsidR="00D87BDE" w:rsidRDefault="00F96FC1">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p>
    <w:p w14:paraId="28383C70" w14:textId="7D29A7D1" w:rsidR="00414524" w:rsidRDefault="00414524" w:rsidP="008F750B">
      <w:pPr>
        <w:pStyle w:val="BodyText"/>
        <w:ind w:left="720"/>
        <w:rPr>
          <w:bCs/>
        </w:rPr>
      </w:pPr>
      <w:r>
        <w:rPr>
          <w:bCs/>
        </w:rPr>
        <w:t xml:space="preserve">I like </w:t>
      </w:r>
      <w:r w:rsidR="007E2417">
        <w:rPr>
          <w:bCs/>
        </w:rPr>
        <w:t>how the presenter included possible expansions to the project, such as scraping for a wider area to increase the number of physician assistants</w:t>
      </w:r>
      <w:r w:rsidR="005D0E0D">
        <w:rPr>
          <w:bCs/>
        </w:rPr>
        <w:t xml:space="preserve"> and nurse practitioners</w:t>
      </w:r>
      <w:r w:rsidR="007E2417">
        <w:rPr>
          <w:bCs/>
        </w:rPr>
        <w:t xml:space="preserve"> in the data set.</w:t>
      </w:r>
      <w:r w:rsidR="002D446D">
        <w:rPr>
          <w:bCs/>
        </w:rPr>
        <w:t xml:space="preserve">  </w:t>
      </w:r>
      <w:r w:rsidR="00533A74">
        <w:rPr>
          <w:bCs/>
        </w:rPr>
        <w:t xml:space="preserve">I like how the presenter considered the attributes of the community being served to guide the research questions.  </w:t>
      </w:r>
      <w:r w:rsidR="002D446D">
        <w:rPr>
          <w:bCs/>
        </w:rPr>
        <w:t xml:space="preserve">I wonder </w:t>
      </w:r>
      <w:r w:rsidR="00C61B7B">
        <w:rPr>
          <w:bCs/>
        </w:rPr>
        <w:t>why the presenter chose to present the findings as tables instead of creating graphs or other visualizations</w:t>
      </w:r>
      <w:r w:rsidR="00B63204">
        <w:rPr>
          <w:bCs/>
        </w:rPr>
        <w:t>, o</w:t>
      </w:r>
      <w:r w:rsidR="00982DFF">
        <w:rPr>
          <w:bCs/>
        </w:rPr>
        <w:t>r even sorting the table from highest rating to lowest.</w:t>
      </w:r>
      <w:r w:rsidR="000A3FA0">
        <w:rPr>
          <w:bCs/>
        </w:rPr>
        <w:t xml:space="preserve">  </w:t>
      </w:r>
      <w:r w:rsidR="00AE5EF4">
        <w:rPr>
          <w:bCs/>
        </w:rPr>
        <w:t xml:space="preserve">I was not able to find the project on the presenter’s </w:t>
      </w:r>
      <w:proofErr w:type="spellStart"/>
      <w:r w:rsidR="00AE5EF4">
        <w:rPr>
          <w:bCs/>
        </w:rPr>
        <w:t>github</w:t>
      </w:r>
      <w:proofErr w:type="spellEnd"/>
      <w:r w:rsidR="00AE5EF4">
        <w:rPr>
          <w:bCs/>
        </w:rPr>
        <w:t xml:space="preserve">, so I wonder if it has restricted viewership.  </w:t>
      </w:r>
      <w:r w:rsidR="00910339">
        <w:rPr>
          <w:bCs/>
        </w:rPr>
        <w:t>I like how the presenter found Selenium to help him</w:t>
      </w:r>
      <w:r w:rsidR="00807716">
        <w:rPr>
          <w:bCs/>
        </w:rPr>
        <w:t xml:space="preserve"> scrape the data he needed.</w:t>
      </w:r>
      <w:r w:rsidR="00244411">
        <w:rPr>
          <w:bCs/>
        </w:rPr>
        <w:t xml:space="preserve">  It looks like </w:t>
      </w:r>
      <w:r w:rsidR="00B16F07">
        <w:rPr>
          <w:bCs/>
        </w:rPr>
        <w:t>an interesting</w:t>
      </w:r>
      <w:r w:rsidR="00244411">
        <w:rPr>
          <w:bCs/>
        </w:rPr>
        <w:t xml:space="preserve"> and helpful solution.</w:t>
      </w:r>
      <w:r w:rsidR="00807716">
        <w:rPr>
          <w:bCs/>
        </w:rPr>
        <w:t xml:space="preserve">  </w:t>
      </w:r>
      <w:r w:rsidR="000A3FA0">
        <w:rPr>
          <w:bCs/>
        </w:rPr>
        <w:t>A next step could be to run statistical tests on the results to see if the differences are significant.</w:t>
      </w:r>
      <w:r w:rsidR="00520C3B">
        <w:rPr>
          <w:bCs/>
        </w:rPr>
        <w:t xml:space="preserve">  A</w:t>
      </w:r>
      <w:r w:rsidR="00B75B71">
        <w:rPr>
          <w:bCs/>
        </w:rPr>
        <w:t xml:space="preserve">nother </w:t>
      </w:r>
      <w:r w:rsidR="00520C3B">
        <w:rPr>
          <w:bCs/>
        </w:rPr>
        <w:t xml:space="preserve">next step could be to expand the comparisons of ratings to include other information </w:t>
      </w:r>
      <w:proofErr w:type="spellStart"/>
      <w:r w:rsidR="00520C3B">
        <w:rPr>
          <w:bCs/>
        </w:rPr>
        <w:t>Zocdoc</w:t>
      </w:r>
      <w:proofErr w:type="spellEnd"/>
      <w:r w:rsidR="00520C3B">
        <w:rPr>
          <w:bCs/>
        </w:rPr>
        <w:t xml:space="preserve"> provides, such as </w:t>
      </w:r>
      <w:r w:rsidR="002350C1">
        <w:rPr>
          <w:bCs/>
        </w:rPr>
        <w:t>gender or specialties.</w:t>
      </w:r>
    </w:p>
    <w:bookmarkEnd w:id="1"/>
    <w:p w14:paraId="1B71DECB" w14:textId="169FD183" w:rsidR="007E7477" w:rsidRPr="007E7477" w:rsidRDefault="007E7477" w:rsidP="008F750B">
      <w:pPr>
        <w:pStyle w:val="BodyText"/>
        <w:ind w:left="720"/>
        <w:rPr>
          <w:bCs/>
        </w:rPr>
      </w:pPr>
    </w:p>
    <w:sectPr w:rsidR="007E7477" w:rsidRPr="007E74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01590" w14:textId="77777777" w:rsidR="00392708" w:rsidRDefault="00392708">
      <w:pPr>
        <w:spacing w:after="0"/>
      </w:pPr>
      <w:r>
        <w:separator/>
      </w:r>
    </w:p>
  </w:endnote>
  <w:endnote w:type="continuationSeparator" w:id="0">
    <w:p w14:paraId="7242CD01" w14:textId="77777777" w:rsidR="00392708" w:rsidRDefault="003927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43FEF" w14:textId="77777777" w:rsidR="00392708" w:rsidRDefault="00392708">
      <w:r>
        <w:separator/>
      </w:r>
    </w:p>
  </w:footnote>
  <w:footnote w:type="continuationSeparator" w:id="0">
    <w:p w14:paraId="7A267E1B" w14:textId="77777777" w:rsidR="00392708" w:rsidRDefault="00392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4FC35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1125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802"/>
    <w:rsid w:val="00075782"/>
    <w:rsid w:val="000A3FA0"/>
    <w:rsid w:val="000A49D6"/>
    <w:rsid w:val="000C4287"/>
    <w:rsid w:val="000C6F42"/>
    <w:rsid w:val="000D125F"/>
    <w:rsid w:val="000F4F74"/>
    <w:rsid w:val="001316BE"/>
    <w:rsid w:val="001356CF"/>
    <w:rsid w:val="00157C8E"/>
    <w:rsid w:val="001819B3"/>
    <w:rsid w:val="00182424"/>
    <w:rsid w:val="001A5C05"/>
    <w:rsid w:val="002057AE"/>
    <w:rsid w:val="0022226B"/>
    <w:rsid w:val="00227B31"/>
    <w:rsid w:val="002350C1"/>
    <w:rsid w:val="00244411"/>
    <w:rsid w:val="002D446D"/>
    <w:rsid w:val="002D4EDF"/>
    <w:rsid w:val="00307065"/>
    <w:rsid w:val="0033174E"/>
    <w:rsid w:val="00392708"/>
    <w:rsid w:val="003A007C"/>
    <w:rsid w:val="00400935"/>
    <w:rsid w:val="00412930"/>
    <w:rsid w:val="00414524"/>
    <w:rsid w:val="00446D1E"/>
    <w:rsid w:val="0045502D"/>
    <w:rsid w:val="00455EA2"/>
    <w:rsid w:val="00466B01"/>
    <w:rsid w:val="00474A74"/>
    <w:rsid w:val="004A52CB"/>
    <w:rsid w:val="004C037B"/>
    <w:rsid w:val="004E29B3"/>
    <w:rsid w:val="00520AD3"/>
    <w:rsid w:val="00520C3B"/>
    <w:rsid w:val="00533A74"/>
    <w:rsid w:val="00556A59"/>
    <w:rsid w:val="00590D07"/>
    <w:rsid w:val="005D0E0D"/>
    <w:rsid w:val="005F044A"/>
    <w:rsid w:val="005F1AB1"/>
    <w:rsid w:val="00621F4C"/>
    <w:rsid w:val="00627F48"/>
    <w:rsid w:val="0063480A"/>
    <w:rsid w:val="006A450C"/>
    <w:rsid w:val="006F2A4A"/>
    <w:rsid w:val="007464C4"/>
    <w:rsid w:val="007528E9"/>
    <w:rsid w:val="0076014D"/>
    <w:rsid w:val="00781888"/>
    <w:rsid w:val="00784D58"/>
    <w:rsid w:val="007E2417"/>
    <w:rsid w:val="007E7477"/>
    <w:rsid w:val="00807716"/>
    <w:rsid w:val="00811A72"/>
    <w:rsid w:val="0081676A"/>
    <w:rsid w:val="00865281"/>
    <w:rsid w:val="00886EE4"/>
    <w:rsid w:val="008C23F2"/>
    <w:rsid w:val="008D6863"/>
    <w:rsid w:val="008F00B1"/>
    <w:rsid w:val="008F750B"/>
    <w:rsid w:val="00910339"/>
    <w:rsid w:val="0094389B"/>
    <w:rsid w:val="00960E43"/>
    <w:rsid w:val="00963C65"/>
    <w:rsid w:val="0097718E"/>
    <w:rsid w:val="00982DFF"/>
    <w:rsid w:val="009B1666"/>
    <w:rsid w:val="00A01C1A"/>
    <w:rsid w:val="00A10210"/>
    <w:rsid w:val="00A403A5"/>
    <w:rsid w:val="00A57136"/>
    <w:rsid w:val="00A63D7F"/>
    <w:rsid w:val="00A83D27"/>
    <w:rsid w:val="00AE4964"/>
    <w:rsid w:val="00AE5EF4"/>
    <w:rsid w:val="00AF7D1E"/>
    <w:rsid w:val="00B16F07"/>
    <w:rsid w:val="00B245E3"/>
    <w:rsid w:val="00B246EE"/>
    <w:rsid w:val="00B63204"/>
    <w:rsid w:val="00B65CD1"/>
    <w:rsid w:val="00B71A01"/>
    <w:rsid w:val="00B75B71"/>
    <w:rsid w:val="00B81BD5"/>
    <w:rsid w:val="00B86B75"/>
    <w:rsid w:val="00BB68C3"/>
    <w:rsid w:val="00BC3F41"/>
    <w:rsid w:val="00BC48D5"/>
    <w:rsid w:val="00C042A3"/>
    <w:rsid w:val="00C36279"/>
    <w:rsid w:val="00C61B7B"/>
    <w:rsid w:val="00C921BF"/>
    <w:rsid w:val="00CE14BC"/>
    <w:rsid w:val="00CE22AF"/>
    <w:rsid w:val="00CF4BAB"/>
    <w:rsid w:val="00D54CC6"/>
    <w:rsid w:val="00D7778E"/>
    <w:rsid w:val="00D87BDE"/>
    <w:rsid w:val="00DA4B30"/>
    <w:rsid w:val="00DB24E6"/>
    <w:rsid w:val="00DD7A89"/>
    <w:rsid w:val="00DF18D6"/>
    <w:rsid w:val="00E315A3"/>
    <w:rsid w:val="00E667DD"/>
    <w:rsid w:val="00E673FD"/>
    <w:rsid w:val="00E866C9"/>
    <w:rsid w:val="00E878D3"/>
    <w:rsid w:val="00EC5743"/>
    <w:rsid w:val="00F52BCB"/>
    <w:rsid w:val="00F66A25"/>
    <w:rsid w:val="00F71DE5"/>
    <w:rsid w:val="00F77D9A"/>
    <w:rsid w:val="00F96FC1"/>
    <w:rsid w:val="00FD07DC"/>
    <w:rsid w:val="00FD2A83"/>
    <w:rsid w:val="00FE5C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2B010"/>
  <w15:docId w15:val="{32B2FAA0-6E3A-439A-8EB7-1CB30D30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C23F2"/>
    <w:rPr>
      <w:color w:val="605E5C"/>
      <w:shd w:val="clear" w:color="auto" w:fill="E1DFDD"/>
    </w:rPr>
  </w:style>
  <w:style w:type="character" w:styleId="FollowedHyperlink">
    <w:name w:val="FollowedHyperlink"/>
    <w:basedOn w:val="DefaultParagraphFont"/>
    <w:semiHidden/>
    <w:unhideWhenUsed/>
    <w:rsid w:val="008C23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2</Pages>
  <Words>548</Words>
  <Characters>3125</Characters>
  <Application>Microsoft Office Word</Application>
  <DocSecurity>0</DocSecurity>
  <Lines>26</Lines>
  <Paragraphs>7</Paragraphs>
  <ScaleCrop>false</ScaleCrop>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arla Seth</dc:creator>
  <cp:keywords/>
  <cp:lastModifiedBy>Marla Seth</cp:lastModifiedBy>
  <cp:revision>48</cp:revision>
  <dcterms:created xsi:type="dcterms:W3CDTF">2021-03-24T22:41:00Z</dcterms:created>
  <dcterms:modified xsi:type="dcterms:W3CDTF">2021-03-26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